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805" w:type="dxa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1"/>
        <w:gridCol w:w="179"/>
        <w:gridCol w:w="154"/>
        <w:gridCol w:w="13"/>
        <w:gridCol w:w="725"/>
        <w:gridCol w:w="25"/>
        <w:gridCol w:w="203"/>
        <w:gridCol w:w="114"/>
        <w:gridCol w:w="66"/>
        <w:gridCol w:w="132"/>
        <w:gridCol w:w="255"/>
        <w:gridCol w:w="296"/>
        <w:gridCol w:w="204"/>
        <w:gridCol w:w="43"/>
        <w:gridCol w:w="84"/>
        <w:gridCol w:w="198"/>
        <w:gridCol w:w="255"/>
        <w:gridCol w:w="15"/>
        <w:gridCol w:w="180"/>
        <w:gridCol w:w="76"/>
        <w:gridCol w:w="104"/>
        <w:gridCol w:w="360"/>
        <w:gridCol w:w="125"/>
        <w:gridCol w:w="6"/>
        <w:gridCol w:w="31"/>
        <w:gridCol w:w="18"/>
        <w:gridCol w:w="851"/>
        <w:gridCol w:w="326"/>
        <w:gridCol w:w="326"/>
        <w:gridCol w:w="236"/>
        <w:gridCol w:w="273"/>
        <w:gridCol w:w="377"/>
        <w:gridCol w:w="22"/>
        <w:gridCol w:w="461"/>
        <w:gridCol w:w="97"/>
        <w:gridCol w:w="266"/>
        <w:gridCol w:w="75"/>
        <w:gridCol w:w="515"/>
        <w:gridCol w:w="26"/>
        <w:gridCol w:w="119"/>
        <w:gridCol w:w="117"/>
        <w:gridCol w:w="34"/>
        <w:gridCol w:w="379"/>
        <w:gridCol w:w="565"/>
        <w:gridCol w:w="283"/>
        <w:gridCol w:w="215"/>
      </w:tblGrid>
      <w:tr w:rsidR="00133452" w:rsidRPr="008C6636" w14:paraId="7B9BE91F" w14:textId="77777777" w:rsidTr="000B0AF1">
        <w:tc>
          <w:tcPr>
            <w:tcW w:w="1794" w:type="dxa"/>
            <w:gridSpan w:val="8"/>
          </w:tcPr>
          <w:p w14:paraId="764B6737" w14:textId="77777777" w:rsidR="003D0244" w:rsidRPr="008C6636" w:rsidRDefault="00E707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Course</w:t>
            </w:r>
            <w:r w:rsidR="003D0244"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ame:</w:t>
            </w:r>
          </w:p>
        </w:tc>
        <w:tc>
          <w:tcPr>
            <w:tcW w:w="4859" w:type="dxa"/>
            <w:gridSpan w:val="25"/>
          </w:tcPr>
          <w:p w14:paraId="45C3A849" w14:textId="77777777" w:rsidR="003D0244" w:rsidRPr="009824D4" w:rsidRDefault="003B0F15" w:rsidP="008952A9">
            <w:pPr>
              <w:suppressAutoHyphens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undamentals of </w:t>
            </w:r>
            <w:r w:rsidR="008952A9" w:rsidRPr="009824D4">
              <w:rPr>
                <w:rFonts w:ascii="Times New Roman" w:hAnsi="Times New Roman" w:cs="Times New Roman"/>
                <w:sz w:val="24"/>
                <w:szCs w:val="24"/>
              </w:rPr>
              <w:t>Cloud Computing</w:t>
            </w:r>
          </w:p>
        </w:tc>
        <w:tc>
          <w:tcPr>
            <w:tcW w:w="1710" w:type="dxa"/>
            <w:gridSpan w:val="9"/>
          </w:tcPr>
          <w:p w14:paraId="7E1BC35F" w14:textId="77777777" w:rsidR="003D0244" w:rsidRPr="008C6636" w:rsidRDefault="00E707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Course</w:t>
            </w:r>
            <w:r w:rsidR="003D0244"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de:</w:t>
            </w:r>
          </w:p>
        </w:tc>
        <w:tc>
          <w:tcPr>
            <w:tcW w:w="1442" w:type="dxa"/>
            <w:gridSpan w:val="4"/>
          </w:tcPr>
          <w:p w14:paraId="0A22FEF6" w14:textId="77777777" w:rsidR="003D0244" w:rsidRPr="008C6636" w:rsidRDefault="000B0AF1" w:rsidP="00E707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BC</w:t>
            </w:r>
            <w:r w:rsidR="00E7070A">
              <w:rPr>
                <w:rFonts w:ascii="Times New Roman" w:hAnsi="Times New Roman" w:cs="Times New Roman"/>
                <w:sz w:val="24"/>
                <w:szCs w:val="24"/>
              </w:rPr>
              <w:t xml:space="preserve"> 5</w:t>
            </w:r>
            <w:r w:rsidR="001C1497" w:rsidRPr="008C663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E7070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8604B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B62424" w:rsidRPr="008C6636" w14:paraId="2548E08D" w14:textId="77777777" w:rsidTr="000B0AF1">
        <w:trPr>
          <w:gridAfter w:val="1"/>
          <w:wAfter w:w="215" w:type="dxa"/>
        </w:trPr>
        <w:tc>
          <w:tcPr>
            <w:tcW w:w="1794" w:type="dxa"/>
            <w:gridSpan w:val="8"/>
          </w:tcPr>
          <w:p w14:paraId="274B4E96" w14:textId="77777777" w:rsidR="00B62424" w:rsidRPr="008C6636" w:rsidRDefault="00B6242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859" w:type="dxa"/>
            <w:gridSpan w:val="25"/>
          </w:tcPr>
          <w:p w14:paraId="0F12A1F1" w14:textId="77777777" w:rsidR="00B62424" w:rsidRPr="008C6636" w:rsidRDefault="00B6242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gridSpan w:val="9"/>
          </w:tcPr>
          <w:p w14:paraId="58DB5F09" w14:textId="77777777" w:rsidR="00B62424" w:rsidRPr="008C6636" w:rsidRDefault="00B6242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7" w:type="dxa"/>
            <w:gridSpan w:val="3"/>
          </w:tcPr>
          <w:p w14:paraId="72D9B6DB" w14:textId="77777777" w:rsidR="00B62424" w:rsidRPr="008C6636" w:rsidRDefault="00B6242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2424" w:rsidRPr="008C6636" w14:paraId="5EF4E64E" w14:textId="77777777" w:rsidTr="000B0AF1">
        <w:trPr>
          <w:gridAfter w:val="1"/>
          <w:wAfter w:w="215" w:type="dxa"/>
        </w:trPr>
        <w:tc>
          <w:tcPr>
            <w:tcW w:w="1794" w:type="dxa"/>
            <w:gridSpan w:val="8"/>
          </w:tcPr>
          <w:p w14:paraId="77DB57C3" w14:textId="77777777" w:rsidR="00B62424" w:rsidRPr="008C6636" w:rsidRDefault="00B6242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Course Name:</w:t>
            </w:r>
          </w:p>
        </w:tc>
        <w:tc>
          <w:tcPr>
            <w:tcW w:w="4859" w:type="dxa"/>
            <w:gridSpan w:val="25"/>
          </w:tcPr>
          <w:p w14:paraId="34C2CC2D" w14:textId="77777777" w:rsidR="00B62424" w:rsidRPr="008C6636" w:rsidRDefault="000B0A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helor of Computer Application</w:t>
            </w:r>
          </w:p>
        </w:tc>
        <w:tc>
          <w:tcPr>
            <w:tcW w:w="1710" w:type="dxa"/>
            <w:gridSpan w:val="9"/>
          </w:tcPr>
          <w:p w14:paraId="301FA966" w14:textId="77777777" w:rsidR="00B62424" w:rsidRPr="008C6636" w:rsidRDefault="00B6242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27" w:type="dxa"/>
            <w:gridSpan w:val="3"/>
          </w:tcPr>
          <w:p w14:paraId="49B279BB" w14:textId="77777777" w:rsidR="00B62424" w:rsidRPr="008C6636" w:rsidRDefault="00B6242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5B31" w:rsidRPr="008C6636" w14:paraId="1299EA4F" w14:textId="77777777" w:rsidTr="000B0AF1">
        <w:trPr>
          <w:gridAfter w:val="1"/>
          <w:wAfter w:w="215" w:type="dxa"/>
          <w:trHeight w:val="162"/>
        </w:trPr>
        <w:tc>
          <w:tcPr>
            <w:tcW w:w="1794" w:type="dxa"/>
            <w:gridSpan w:val="8"/>
          </w:tcPr>
          <w:p w14:paraId="74342356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460" w:type="dxa"/>
            <w:gridSpan w:val="23"/>
          </w:tcPr>
          <w:p w14:paraId="0F3C94C1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58" w:type="dxa"/>
            <w:gridSpan w:val="9"/>
          </w:tcPr>
          <w:p w14:paraId="222362FE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78" w:type="dxa"/>
            <w:gridSpan w:val="5"/>
          </w:tcPr>
          <w:p w14:paraId="42996A90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5B31" w:rsidRPr="008C6636" w14:paraId="5E1296F9" w14:textId="77777777" w:rsidTr="000B0AF1">
        <w:tc>
          <w:tcPr>
            <w:tcW w:w="381" w:type="dxa"/>
          </w:tcPr>
          <w:p w14:paraId="35BEA3EE" w14:textId="77777777" w:rsidR="0024561B" w:rsidRPr="008C6636" w:rsidRDefault="003D02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866" w:type="dxa"/>
            <w:gridSpan w:val="10"/>
          </w:tcPr>
          <w:p w14:paraId="6DA3A305" w14:textId="77777777" w:rsidR="0024561B" w:rsidRPr="008C6636" w:rsidRDefault="002456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Contact Hours:</w:t>
            </w:r>
          </w:p>
        </w:tc>
        <w:tc>
          <w:tcPr>
            <w:tcW w:w="627" w:type="dxa"/>
            <w:gridSpan w:val="4"/>
          </w:tcPr>
          <w:p w14:paraId="39B1F48C" w14:textId="77777777" w:rsidR="0024561B" w:rsidRPr="008C6636" w:rsidRDefault="00E707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9B7FE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240" w:type="dxa"/>
            <w:gridSpan w:val="19"/>
          </w:tcPr>
          <w:p w14:paraId="7AFF70E7" w14:textId="77777777" w:rsidR="0024561B" w:rsidRPr="008C6636" w:rsidRDefault="002456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" w:type="dxa"/>
            <w:gridSpan w:val="2"/>
          </w:tcPr>
          <w:p w14:paraId="349B4A26" w14:textId="77777777" w:rsidR="0024561B" w:rsidRPr="008C6636" w:rsidRDefault="002456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616" w:type="dxa"/>
            <w:gridSpan w:val="3"/>
          </w:tcPr>
          <w:p w14:paraId="447873F0" w14:textId="77777777" w:rsidR="0024561B" w:rsidRPr="008C6636" w:rsidRDefault="00B609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dxa"/>
            <w:gridSpan w:val="2"/>
          </w:tcPr>
          <w:p w14:paraId="5C0499C0" w14:textId="77777777" w:rsidR="0024561B" w:rsidRPr="008C6636" w:rsidRDefault="002456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413" w:type="dxa"/>
            <w:gridSpan w:val="2"/>
          </w:tcPr>
          <w:p w14:paraId="378B333E" w14:textId="77777777" w:rsidR="0024561B" w:rsidRPr="008C6636" w:rsidRDefault="00E707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65" w:type="dxa"/>
          </w:tcPr>
          <w:p w14:paraId="723998DA" w14:textId="77777777" w:rsidR="0024561B" w:rsidRPr="008C6636" w:rsidRDefault="002456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498" w:type="dxa"/>
            <w:gridSpan w:val="2"/>
          </w:tcPr>
          <w:p w14:paraId="26A9E067" w14:textId="77777777" w:rsidR="0024561B" w:rsidRPr="008C6636" w:rsidRDefault="008C66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35B31" w:rsidRPr="008C6636" w14:paraId="4F8245B7" w14:textId="77777777" w:rsidTr="000B0AF1">
        <w:tc>
          <w:tcPr>
            <w:tcW w:w="381" w:type="dxa"/>
          </w:tcPr>
          <w:p w14:paraId="0A36BA35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66" w:type="dxa"/>
            <w:gridSpan w:val="10"/>
          </w:tcPr>
          <w:p w14:paraId="70923E5F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27" w:type="dxa"/>
            <w:gridSpan w:val="4"/>
          </w:tcPr>
          <w:p w14:paraId="356FA86A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40" w:type="dxa"/>
            <w:gridSpan w:val="19"/>
          </w:tcPr>
          <w:p w14:paraId="179CC58C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3" w:type="dxa"/>
            <w:gridSpan w:val="2"/>
          </w:tcPr>
          <w:p w14:paraId="745359EF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16" w:type="dxa"/>
            <w:gridSpan w:val="3"/>
          </w:tcPr>
          <w:p w14:paraId="3CAE0A01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  <w:gridSpan w:val="2"/>
          </w:tcPr>
          <w:p w14:paraId="7BC29CA7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3" w:type="dxa"/>
            <w:gridSpan w:val="2"/>
          </w:tcPr>
          <w:p w14:paraId="7400C021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5" w:type="dxa"/>
          </w:tcPr>
          <w:p w14:paraId="5BD7AFCB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98" w:type="dxa"/>
            <w:gridSpan w:val="2"/>
          </w:tcPr>
          <w:p w14:paraId="7C7FD7AF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0E03" w:rsidRPr="008C6636" w14:paraId="6007C5EA" w14:textId="77777777" w:rsidTr="000B0AF1">
        <w:trPr>
          <w:gridAfter w:val="1"/>
          <w:wAfter w:w="215" w:type="dxa"/>
        </w:trPr>
        <w:tc>
          <w:tcPr>
            <w:tcW w:w="381" w:type="dxa"/>
          </w:tcPr>
          <w:p w14:paraId="53B9621C" w14:textId="77777777" w:rsidR="003D0244" w:rsidRPr="008C6636" w:rsidRDefault="003D02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3321" w:type="dxa"/>
            <w:gridSpan w:val="20"/>
          </w:tcPr>
          <w:p w14:paraId="09F5A3D7" w14:textId="77777777" w:rsidR="003D0244" w:rsidRPr="008C6636" w:rsidRDefault="003D02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Examination Duration(Hrs):</w:t>
            </w:r>
          </w:p>
        </w:tc>
        <w:tc>
          <w:tcPr>
            <w:tcW w:w="360" w:type="dxa"/>
          </w:tcPr>
          <w:p w14:paraId="2F9B3683" w14:textId="77777777" w:rsidR="003D0244" w:rsidRPr="008C6636" w:rsidRDefault="003D02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1" w:type="dxa"/>
            <w:gridSpan w:val="5"/>
          </w:tcPr>
          <w:p w14:paraId="70871D66" w14:textId="77777777" w:rsidR="003D0244" w:rsidRPr="008C6636" w:rsidRDefault="003D02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Theory</w:t>
            </w:r>
          </w:p>
        </w:tc>
        <w:tc>
          <w:tcPr>
            <w:tcW w:w="326" w:type="dxa"/>
          </w:tcPr>
          <w:p w14:paraId="0A7FBBC8" w14:textId="77777777" w:rsidR="003D0244" w:rsidRPr="008C6636" w:rsidRDefault="003D02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26" w:type="dxa"/>
          </w:tcPr>
          <w:p w14:paraId="6153A685" w14:textId="77777777" w:rsidR="003D0244" w:rsidRPr="008C6636" w:rsidRDefault="003D02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" w:type="dxa"/>
          </w:tcPr>
          <w:p w14:paraId="6128255D" w14:textId="77777777" w:rsidR="003D0244" w:rsidRPr="008C6636" w:rsidRDefault="003D02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  <w:gridSpan w:val="5"/>
          </w:tcPr>
          <w:p w14:paraId="5C2E53F3" w14:textId="77777777" w:rsidR="003D0244" w:rsidRPr="008C6636" w:rsidRDefault="003D02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Practical</w:t>
            </w:r>
          </w:p>
        </w:tc>
        <w:tc>
          <w:tcPr>
            <w:tcW w:w="341" w:type="dxa"/>
            <w:gridSpan w:val="2"/>
          </w:tcPr>
          <w:p w14:paraId="78577215" w14:textId="77777777" w:rsidR="003D0244" w:rsidRPr="008C6636" w:rsidRDefault="003D02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41" w:type="dxa"/>
            <w:gridSpan w:val="2"/>
          </w:tcPr>
          <w:p w14:paraId="4DC0838B" w14:textId="77777777" w:rsidR="003D0244" w:rsidRPr="008C6636" w:rsidRDefault="0096312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97" w:type="dxa"/>
            <w:gridSpan w:val="6"/>
          </w:tcPr>
          <w:p w14:paraId="6D834555" w14:textId="77777777" w:rsidR="003D0244" w:rsidRPr="008C6636" w:rsidRDefault="003D02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5B31" w:rsidRPr="008C6636" w14:paraId="42ABFF72" w14:textId="77777777" w:rsidTr="000B0AF1">
        <w:trPr>
          <w:gridAfter w:val="1"/>
          <w:wAfter w:w="215" w:type="dxa"/>
        </w:trPr>
        <w:tc>
          <w:tcPr>
            <w:tcW w:w="381" w:type="dxa"/>
          </w:tcPr>
          <w:p w14:paraId="25407B8D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321" w:type="dxa"/>
            <w:gridSpan w:val="20"/>
          </w:tcPr>
          <w:p w14:paraId="35D08606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0" w:type="dxa"/>
          </w:tcPr>
          <w:p w14:paraId="1BB257B1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1" w:type="dxa"/>
            <w:gridSpan w:val="5"/>
          </w:tcPr>
          <w:p w14:paraId="23DAEE08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" w:type="dxa"/>
          </w:tcPr>
          <w:p w14:paraId="20EA5C62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" w:type="dxa"/>
          </w:tcPr>
          <w:p w14:paraId="59E6ED46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" w:type="dxa"/>
          </w:tcPr>
          <w:p w14:paraId="0B296FD3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30" w:type="dxa"/>
            <w:gridSpan w:val="5"/>
          </w:tcPr>
          <w:p w14:paraId="4FB39983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41" w:type="dxa"/>
            <w:gridSpan w:val="2"/>
          </w:tcPr>
          <w:p w14:paraId="381528B5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41" w:type="dxa"/>
            <w:gridSpan w:val="2"/>
          </w:tcPr>
          <w:p w14:paraId="1EC773BC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7" w:type="dxa"/>
            <w:gridSpan w:val="6"/>
          </w:tcPr>
          <w:p w14:paraId="64AFADD0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0CF7" w:rsidRPr="008C6636" w14:paraId="184A2F14" w14:textId="77777777" w:rsidTr="000B0AF1">
        <w:trPr>
          <w:gridAfter w:val="1"/>
          <w:wAfter w:w="215" w:type="dxa"/>
        </w:trPr>
        <w:tc>
          <w:tcPr>
            <w:tcW w:w="381" w:type="dxa"/>
          </w:tcPr>
          <w:p w14:paraId="5B738E0E" w14:textId="77777777" w:rsidR="003D0244" w:rsidRPr="008C6636" w:rsidRDefault="003D02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2366" w:type="dxa"/>
            <w:gridSpan w:val="12"/>
          </w:tcPr>
          <w:p w14:paraId="7B1DA086" w14:textId="77777777" w:rsidR="003D0244" w:rsidRPr="008C6636" w:rsidRDefault="003D02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Relative Weightage:</w:t>
            </w:r>
          </w:p>
        </w:tc>
        <w:tc>
          <w:tcPr>
            <w:tcW w:w="595" w:type="dxa"/>
            <w:gridSpan w:val="5"/>
          </w:tcPr>
          <w:p w14:paraId="3AA43508" w14:textId="77777777" w:rsidR="003D0244" w:rsidRPr="008C6636" w:rsidRDefault="003D02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2" w:type="dxa"/>
            <w:gridSpan w:val="7"/>
          </w:tcPr>
          <w:p w14:paraId="48935397" w14:textId="77777777" w:rsidR="003D0244" w:rsidRPr="008C6636" w:rsidRDefault="003D02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CWE</w:t>
            </w:r>
            <w:r w:rsidR="001E0CF7"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869" w:type="dxa"/>
            <w:gridSpan w:val="2"/>
          </w:tcPr>
          <w:p w14:paraId="56FA9FF8" w14:textId="77777777" w:rsidR="003D0244" w:rsidRPr="008C6636" w:rsidRDefault="003D02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888" w:type="dxa"/>
            <w:gridSpan w:val="3"/>
          </w:tcPr>
          <w:p w14:paraId="67D7DE4F" w14:textId="77777777" w:rsidR="003D0244" w:rsidRPr="008C6636" w:rsidRDefault="003D02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MTE</w:t>
            </w:r>
            <w:r w:rsidR="001E0CF7"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650" w:type="dxa"/>
            <w:gridSpan w:val="2"/>
          </w:tcPr>
          <w:p w14:paraId="5F786825" w14:textId="77777777" w:rsidR="003D0244" w:rsidRPr="008C6636" w:rsidRDefault="003D02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846" w:type="dxa"/>
            <w:gridSpan w:val="4"/>
            <w:tcBorders>
              <w:left w:val="nil"/>
            </w:tcBorders>
          </w:tcPr>
          <w:p w14:paraId="29403F6A" w14:textId="77777777" w:rsidR="003D0244" w:rsidRPr="008C6636" w:rsidRDefault="003D02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ETE</w:t>
            </w:r>
            <w:r w:rsidR="001E0CF7"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735" w:type="dxa"/>
            <w:gridSpan w:val="4"/>
          </w:tcPr>
          <w:p w14:paraId="20CD9589" w14:textId="77777777" w:rsidR="003D0244" w:rsidRPr="008C6636" w:rsidRDefault="003D02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378" w:type="dxa"/>
            <w:gridSpan w:val="5"/>
          </w:tcPr>
          <w:p w14:paraId="09EE5BF3" w14:textId="77777777" w:rsidR="003D0244" w:rsidRPr="008C6636" w:rsidRDefault="003D02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5B31" w:rsidRPr="008C6636" w14:paraId="23C02715" w14:textId="77777777" w:rsidTr="000B0AF1">
        <w:trPr>
          <w:gridAfter w:val="1"/>
          <w:wAfter w:w="215" w:type="dxa"/>
        </w:trPr>
        <w:tc>
          <w:tcPr>
            <w:tcW w:w="381" w:type="dxa"/>
          </w:tcPr>
          <w:p w14:paraId="70FCD5C6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66" w:type="dxa"/>
            <w:gridSpan w:val="12"/>
          </w:tcPr>
          <w:p w14:paraId="2EA20005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5" w:type="dxa"/>
            <w:gridSpan w:val="5"/>
          </w:tcPr>
          <w:p w14:paraId="17E799A8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  <w:gridSpan w:val="6"/>
          </w:tcPr>
          <w:p w14:paraId="2AFE93B4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0" w:type="dxa"/>
            <w:gridSpan w:val="3"/>
          </w:tcPr>
          <w:p w14:paraId="037539C9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8" w:type="dxa"/>
            <w:gridSpan w:val="3"/>
          </w:tcPr>
          <w:p w14:paraId="43367BE2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0" w:type="dxa"/>
            <w:gridSpan w:val="2"/>
          </w:tcPr>
          <w:p w14:paraId="1C3B58DB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6" w:type="dxa"/>
            <w:gridSpan w:val="4"/>
          </w:tcPr>
          <w:p w14:paraId="2BCC958A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35" w:type="dxa"/>
            <w:gridSpan w:val="4"/>
          </w:tcPr>
          <w:p w14:paraId="629189A6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8" w:type="dxa"/>
            <w:gridSpan w:val="5"/>
          </w:tcPr>
          <w:p w14:paraId="045AA031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0E03" w:rsidRPr="008C6636" w14:paraId="73E80F7B" w14:textId="77777777" w:rsidTr="000B0AF1">
        <w:trPr>
          <w:gridAfter w:val="1"/>
          <w:wAfter w:w="215" w:type="dxa"/>
        </w:trPr>
        <w:tc>
          <w:tcPr>
            <w:tcW w:w="381" w:type="dxa"/>
          </w:tcPr>
          <w:p w14:paraId="1DA81BB6" w14:textId="77777777" w:rsidR="003D0244" w:rsidRPr="008C6636" w:rsidRDefault="003D02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096" w:type="dxa"/>
            <w:gridSpan w:val="5"/>
          </w:tcPr>
          <w:p w14:paraId="553BC8BE" w14:textId="77777777" w:rsidR="003D0244" w:rsidRPr="008C6636" w:rsidRDefault="003D02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Credits:</w:t>
            </w:r>
          </w:p>
        </w:tc>
        <w:tc>
          <w:tcPr>
            <w:tcW w:w="383" w:type="dxa"/>
            <w:gridSpan w:val="3"/>
          </w:tcPr>
          <w:p w14:paraId="719100A1" w14:textId="77777777" w:rsidR="003D0244" w:rsidRPr="008C6636" w:rsidRDefault="00C579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87" w:type="dxa"/>
            <w:gridSpan w:val="2"/>
          </w:tcPr>
          <w:p w14:paraId="62D217FF" w14:textId="77777777" w:rsidR="003D0244" w:rsidRPr="008C6636" w:rsidRDefault="00E707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46" w:type="dxa"/>
            <w:gridSpan w:val="13"/>
          </w:tcPr>
          <w:p w14:paraId="30EF870D" w14:textId="77777777" w:rsidR="003D0244" w:rsidRPr="008C6636" w:rsidRDefault="003D02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0" w:type="dxa"/>
            <w:gridSpan w:val="3"/>
          </w:tcPr>
          <w:p w14:paraId="701CC966" w14:textId="77777777" w:rsidR="003D0244" w:rsidRPr="008C6636" w:rsidRDefault="003D02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8" w:type="dxa"/>
            <w:gridSpan w:val="3"/>
          </w:tcPr>
          <w:p w14:paraId="1B67396E" w14:textId="77777777" w:rsidR="003D0244" w:rsidRPr="008C6636" w:rsidRDefault="003D02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0" w:type="dxa"/>
            <w:gridSpan w:val="2"/>
          </w:tcPr>
          <w:p w14:paraId="6212EFAD" w14:textId="77777777" w:rsidR="003D0244" w:rsidRPr="008C6636" w:rsidRDefault="003D02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46" w:type="dxa"/>
            <w:gridSpan w:val="4"/>
          </w:tcPr>
          <w:p w14:paraId="0B819AF7" w14:textId="77777777" w:rsidR="003D0244" w:rsidRPr="008C6636" w:rsidRDefault="003D024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35" w:type="dxa"/>
            <w:gridSpan w:val="4"/>
          </w:tcPr>
          <w:p w14:paraId="0622A46A" w14:textId="77777777" w:rsidR="003D0244" w:rsidRPr="008C6636" w:rsidRDefault="003D02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8" w:type="dxa"/>
            <w:gridSpan w:val="5"/>
          </w:tcPr>
          <w:p w14:paraId="7A0A3033" w14:textId="77777777" w:rsidR="003D0244" w:rsidRPr="008C6636" w:rsidRDefault="003D02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D0B34" w:rsidRPr="008C6636" w14:paraId="462C0D39" w14:textId="77777777" w:rsidTr="000B0AF1">
        <w:trPr>
          <w:gridAfter w:val="1"/>
          <w:wAfter w:w="215" w:type="dxa"/>
        </w:trPr>
        <w:tc>
          <w:tcPr>
            <w:tcW w:w="381" w:type="dxa"/>
          </w:tcPr>
          <w:p w14:paraId="28A6E4BC" w14:textId="77777777" w:rsidR="004D0B34" w:rsidRPr="008C6636" w:rsidRDefault="004D0B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96" w:type="dxa"/>
            <w:gridSpan w:val="5"/>
          </w:tcPr>
          <w:p w14:paraId="25A1CE4D" w14:textId="77777777" w:rsidR="004D0B34" w:rsidRPr="008C6636" w:rsidRDefault="004D0B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83" w:type="dxa"/>
            <w:gridSpan w:val="3"/>
          </w:tcPr>
          <w:p w14:paraId="4B7416D2" w14:textId="77777777" w:rsidR="004D0B34" w:rsidRPr="008C6636" w:rsidRDefault="004D0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" w:type="dxa"/>
            <w:gridSpan w:val="2"/>
          </w:tcPr>
          <w:p w14:paraId="3F9C4EA1" w14:textId="77777777" w:rsidR="004D0B34" w:rsidRPr="008C6636" w:rsidRDefault="004D0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6" w:type="dxa"/>
            <w:gridSpan w:val="13"/>
          </w:tcPr>
          <w:p w14:paraId="6A81563F" w14:textId="77777777" w:rsidR="004D0B34" w:rsidRPr="008C6636" w:rsidRDefault="004D0B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00" w:type="dxa"/>
            <w:gridSpan w:val="3"/>
          </w:tcPr>
          <w:p w14:paraId="7ED68DF8" w14:textId="77777777" w:rsidR="004D0B34" w:rsidRPr="008C6636" w:rsidRDefault="004D0B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88" w:type="dxa"/>
            <w:gridSpan w:val="3"/>
          </w:tcPr>
          <w:p w14:paraId="08115031" w14:textId="77777777" w:rsidR="004D0B34" w:rsidRPr="008C6636" w:rsidRDefault="004D0B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50" w:type="dxa"/>
            <w:gridSpan w:val="2"/>
          </w:tcPr>
          <w:p w14:paraId="1B3E2D43" w14:textId="77777777" w:rsidR="004D0B34" w:rsidRPr="008C6636" w:rsidRDefault="004D0B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46" w:type="dxa"/>
            <w:gridSpan w:val="4"/>
          </w:tcPr>
          <w:p w14:paraId="3B5B256D" w14:textId="77777777" w:rsidR="004D0B34" w:rsidRPr="008C6636" w:rsidRDefault="004D0B3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35" w:type="dxa"/>
            <w:gridSpan w:val="4"/>
          </w:tcPr>
          <w:p w14:paraId="32B7A861" w14:textId="77777777" w:rsidR="004D0B34" w:rsidRPr="008C6636" w:rsidRDefault="004D0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8" w:type="dxa"/>
            <w:gridSpan w:val="5"/>
          </w:tcPr>
          <w:p w14:paraId="4AC36CA7" w14:textId="77777777" w:rsidR="004D0B34" w:rsidRPr="008C6636" w:rsidRDefault="004D0B3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582C" w:rsidRPr="008C6636" w14:paraId="1C847F3F" w14:textId="77777777" w:rsidTr="000B0AF1">
        <w:trPr>
          <w:gridAfter w:val="1"/>
          <w:wAfter w:w="215" w:type="dxa"/>
        </w:trPr>
        <w:tc>
          <w:tcPr>
            <w:tcW w:w="381" w:type="dxa"/>
          </w:tcPr>
          <w:p w14:paraId="23041348" w14:textId="77777777" w:rsidR="0076582C" w:rsidRPr="008C6636" w:rsidRDefault="007658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1299" w:type="dxa"/>
            <w:gridSpan w:val="6"/>
            <w:tcBorders>
              <w:right w:val="single" w:sz="4" w:space="0" w:color="auto"/>
            </w:tcBorders>
          </w:tcPr>
          <w:p w14:paraId="6E64873F" w14:textId="77777777" w:rsidR="0076582C" w:rsidRPr="008C6636" w:rsidRDefault="007658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Semester:</w:t>
            </w:r>
          </w:p>
        </w:tc>
        <w:tc>
          <w:tcPr>
            <w:tcW w:w="56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570C7" w14:textId="77777777" w:rsidR="0076582C" w:rsidRPr="008C6636" w:rsidRDefault="00E707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sym w:font="Wingdings 2" w:char="F050"/>
            </w:r>
          </w:p>
        </w:tc>
        <w:tc>
          <w:tcPr>
            <w:tcW w:w="543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2E4438E" w14:textId="77777777" w:rsidR="0076582C" w:rsidRPr="008C6636" w:rsidRDefault="007658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08071" w14:textId="77777777" w:rsidR="0076582C" w:rsidRPr="008C6636" w:rsidRDefault="007658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1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304C516F" w14:textId="77777777" w:rsidR="0076582C" w:rsidRPr="008C6636" w:rsidRDefault="007658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CD5C1" w14:textId="77777777" w:rsidR="0076582C" w:rsidRPr="008C6636" w:rsidRDefault="007658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403" w:type="dxa"/>
            <w:gridSpan w:val="22"/>
            <w:tcBorders>
              <w:left w:val="single" w:sz="4" w:space="0" w:color="auto"/>
            </w:tcBorders>
          </w:tcPr>
          <w:p w14:paraId="0501436E" w14:textId="77777777" w:rsidR="0076582C" w:rsidRPr="008C6636" w:rsidRDefault="007658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33452" w:rsidRPr="008C6636" w14:paraId="186AEBFA" w14:textId="77777777" w:rsidTr="000B0AF1">
        <w:trPr>
          <w:gridAfter w:val="1"/>
          <w:wAfter w:w="215" w:type="dxa"/>
        </w:trPr>
        <w:tc>
          <w:tcPr>
            <w:tcW w:w="381" w:type="dxa"/>
          </w:tcPr>
          <w:p w14:paraId="221254C7" w14:textId="77777777" w:rsidR="00C579F1" w:rsidRPr="008C6636" w:rsidRDefault="00C579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71" w:type="dxa"/>
            <w:gridSpan w:val="4"/>
          </w:tcPr>
          <w:p w14:paraId="344B154F" w14:textId="77777777" w:rsidR="00C579F1" w:rsidRPr="008C6636" w:rsidRDefault="00C579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91" w:type="dxa"/>
            <w:gridSpan w:val="7"/>
          </w:tcPr>
          <w:p w14:paraId="3F7D4853" w14:textId="77777777" w:rsidR="00C579F1" w:rsidRPr="008C6636" w:rsidRDefault="00C579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Autumn</w:t>
            </w:r>
          </w:p>
        </w:tc>
        <w:tc>
          <w:tcPr>
            <w:tcW w:w="979" w:type="dxa"/>
            <w:gridSpan w:val="7"/>
          </w:tcPr>
          <w:p w14:paraId="444C5CB6" w14:textId="77777777" w:rsidR="00C579F1" w:rsidRPr="008C6636" w:rsidRDefault="00C579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Spring</w:t>
            </w:r>
          </w:p>
        </w:tc>
        <w:tc>
          <w:tcPr>
            <w:tcW w:w="720" w:type="dxa"/>
            <w:gridSpan w:val="7"/>
          </w:tcPr>
          <w:p w14:paraId="408D93AD" w14:textId="77777777" w:rsidR="00C579F1" w:rsidRPr="008C6636" w:rsidRDefault="00C579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Both</w:t>
            </w:r>
          </w:p>
        </w:tc>
        <w:tc>
          <w:tcPr>
            <w:tcW w:w="5348" w:type="dxa"/>
            <w:gridSpan w:val="19"/>
          </w:tcPr>
          <w:p w14:paraId="12671A5C" w14:textId="77777777" w:rsidR="00C579F1" w:rsidRPr="008C6636" w:rsidRDefault="00C579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E0CF7" w:rsidRPr="008C6636" w14:paraId="340E4825" w14:textId="77777777" w:rsidTr="000B0AF1">
        <w:trPr>
          <w:gridAfter w:val="1"/>
          <w:wAfter w:w="215" w:type="dxa"/>
        </w:trPr>
        <w:tc>
          <w:tcPr>
            <w:tcW w:w="381" w:type="dxa"/>
          </w:tcPr>
          <w:p w14:paraId="58EBA445" w14:textId="77777777" w:rsidR="001E0CF7" w:rsidRPr="008C6636" w:rsidRDefault="001E0C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71" w:type="dxa"/>
            <w:gridSpan w:val="4"/>
          </w:tcPr>
          <w:p w14:paraId="6309CBB9" w14:textId="77777777" w:rsidR="001E0CF7" w:rsidRPr="008C6636" w:rsidRDefault="001E0C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91" w:type="dxa"/>
            <w:gridSpan w:val="7"/>
          </w:tcPr>
          <w:p w14:paraId="09D95E30" w14:textId="77777777" w:rsidR="001E0CF7" w:rsidRPr="008C6636" w:rsidRDefault="001E0C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79" w:type="dxa"/>
            <w:gridSpan w:val="7"/>
          </w:tcPr>
          <w:p w14:paraId="72FF1314" w14:textId="77777777" w:rsidR="001E0CF7" w:rsidRPr="008C6636" w:rsidRDefault="001E0C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20" w:type="dxa"/>
            <w:gridSpan w:val="7"/>
          </w:tcPr>
          <w:p w14:paraId="3E8BD695" w14:textId="77777777" w:rsidR="001E0CF7" w:rsidRPr="008C6636" w:rsidRDefault="001E0CF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48" w:type="dxa"/>
            <w:gridSpan w:val="19"/>
          </w:tcPr>
          <w:p w14:paraId="15B3F6C3" w14:textId="77777777" w:rsidR="001E0CF7" w:rsidRPr="008C6636" w:rsidRDefault="001E0CF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33452" w:rsidRPr="008C6636" w14:paraId="2A4D2C21" w14:textId="77777777" w:rsidTr="000B0AF1">
        <w:trPr>
          <w:gridAfter w:val="1"/>
          <w:wAfter w:w="215" w:type="dxa"/>
        </w:trPr>
        <w:tc>
          <w:tcPr>
            <w:tcW w:w="381" w:type="dxa"/>
          </w:tcPr>
          <w:p w14:paraId="22F27ADA" w14:textId="77777777" w:rsidR="00C579F1" w:rsidRPr="008C6636" w:rsidRDefault="00C579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866" w:type="dxa"/>
            <w:gridSpan w:val="10"/>
          </w:tcPr>
          <w:p w14:paraId="4B5FB4A4" w14:textId="77777777" w:rsidR="00C579F1" w:rsidRPr="008C6636" w:rsidRDefault="00C579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Pre-Requisite:</w:t>
            </w:r>
          </w:p>
        </w:tc>
        <w:tc>
          <w:tcPr>
            <w:tcW w:w="7343" w:type="dxa"/>
            <w:gridSpan w:val="34"/>
          </w:tcPr>
          <w:p w14:paraId="31A1E14E" w14:textId="77777777" w:rsidR="00C579F1" w:rsidRPr="008C6636" w:rsidRDefault="00CE3B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sz w:val="24"/>
                <w:szCs w:val="24"/>
              </w:rPr>
              <w:t>Introductory knowledge of networking and distributed systems.</w:t>
            </w:r>
          </w:p>
        </w:tc>
      </w:tr>
      <w:tr w:rsidR="00835B31" w:rsidRPr="008C6636" w14:paraId="1C5ED13B" w14:textId="77777777" w:rsidTr="000B0AF1">
        <w:trPr>
          <w:gridAfter w:val="1"/>
          <w:wAfter w:w="215" w:type="dxa"/>
        </w:trPr>
        <w:tc>
          <w:tcPr>
            <w:tcW w:w="381" w:type="dxa"/>
          </w:tcPr>
          <w:p w14:paraId="6DA2A9B4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66" w:type="dxa"/>
            <w:gridSpan w:val="10"/>
          </w:tcPr>
          <w:p w14:paraId="145555AE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343" w:type="dxa"/>
            <w:gridSpan w:val="34"/>
          </w:tcPr>
          <w:p w14:paraId="28C4AE48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33452" w:rsidRPr="008C6636" w14:paraId="135772B6" w14:textId="77777777" w:rsidTr="000B0AF1">
        <w:trPr>
          <w:gridAfter w:val="1"/>
          <w:wAfter w:w="215" w:type="dxa"/>
        </w:trPr>
        <w:tc>
          <w:tcPr>
            <w:tcW w:w="381" w:type="dxa"/>
          </w:tcPr>
          <w:p w14:paraId="7C8D8C70" w14:textId="77777777" w:rsidR="00C579F1" w:rsidRPr="008C6636" w:rsidRDefault="00C579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866" w:type="dxa"/>
            <w:gridSpan w:val="10"/>
          </w:tcPr>
          <w:p w14:paraId="5D5193E1" w14:textId="77777777" w:rsidR="00C579F1" w:rsidRPr="008C6636" w:rsidRDefault="00C579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Subject Area:</w:t>
            </w:r>
          </w:p>
        </w:tc>
        <w:tc>
          <w:tcPr>
            <w:tcW w:w="7343" w:type="dxa"/>
            <w:gridSpan w:val="34"/>
          </w:tcPr>
          <w:p w14:paraId="1DA30DDC" w14:textId="77777777" w:rsidR="00C579F1" w:rsidRPr="008C6636" w:rsidRDefault="00EE3B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sz w:val="24"/>
                <w:szCs w:val="24"/>
              </w:rPr>
              <w:t>Computer Application</w:t>
            </w:r>
          </w:p>
        </w:tc>
      </w:tr>
      <w:tr w:rsidR="00835B31" w:rsidRPr="008C6636" w14:paraId="55D2FF73" w14:textId="77777777" w:rsidTr="000B0AF1">
        <w:trPr>
          <w:gridAfter w:val="1"/>
          <w:wAfter w:w="215" w:type="dxa"/>
        </w:trPr>
        <w:tc>
          <w:tcPr>
            <w:tcW w:w="381" w:type="dxa"/>
          </w:tcPr>
          <w:p w14:paraId="1CD87607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66" w:type="dxa"/>
            <w:gridSpan w:val="10"/>
          </w:tcPr>
          <w:p w14:paraId="3734B014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343" w:type="dxa"/>
            <w:gridSpan w:val="34"/>
          </w:tcPr>
          <w:p w14:paraId="7B53B851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33452" w:rsidRPr="008C6636" w14:paraId="4A150C5D" w14:textId="77777777" w:rsidTr="000B0AF1">
        <w:trPr>
          <w:gridAfter w:val="1"/>
          <w:wAfter w:w="215" w:type="dxa"/>
        </w:trPr>
        <w:tc>
          <w:tcPr>
            <w:tcW w:w="381" w:type="dxa"/>
          </w:tcPr>
          <w:p w14:paraId="1A9EBAB8" w14:textId="77777777" w:rsidR="00C579F1" w:rsidRPr="008C6636" w:rsidRDefault="00C579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1611" w:type="dxa"/>
            <w:gridSpan w:val="9"/>
          </w:tcPr>
          <w:p w14:paraId="566DD373" w14:textId="77777777" w:rsidR="00C579F1" w:rsidRPr="008C6636" w:rsidRDefault="00C579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Objective:</w:t>
            </w:r>
          </w:p>
        </w:tc>
        <w:tc>
          <w:tcPr>
            <w:tcW w:w="7598" w:type="dxa"/>
            <w:gridSpan w:val="35"/>
          </w:tcPr>
          <w:p w14:paraId="4E55BBDE" w14:textId="77777777" w:rsidR="00C579F1" w:rsidRPr="008C6636" w:rsidRDefault="00817A8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To introduce the students with the idea of cloud computing and its application</w:t>
            </w:r>
          </w:p>
        </w:tc>
      </w:tr>
      <w:tr w:rsidR="00835B31" w:rsidRPr="008C6636" w14:paraId="56A4FE36" w14:textId="77777777" w:rsidTr="000B0AF1">
        <w:trPr>
          <w:gridAfter w:val="1"/>
          <w:wAfter w:w="215" w:type="dxa"/>
        </w:trPr>
        <w:tc>
          <w:tcPr>
            <w:tcW w:w="381" w:type="dxa"/>
          </w:tcPr>
          <w:p w14:paraId="24882806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409" w:type="dxa"/>
            <w:gridSpan w:val="13"/>
          </w:tcPr>
          <w:p w14:paraId="167438A9" w14:textId="77777777" w:rsidR="00835B31" w:rsidRPr="008C6636" w:rsidRDefault="00835B3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800" w:type="dxa"/>
            <w:gridSpan w:val="31"/>
          </w:tcPr>
          <w:p w14:paraId="03AE7401" w14:textId="77777777" w:rsidR="00835B31" w:rsidRPr="008C6636" w:rsidRDefault="00835B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33452" w:rsidRPr="008C6636" w14:paraId="2FEB3A0D" w14:textId="77777777" w:rsidTr="000B0AF1">
        <w:trPr>
          <w:gridAfter w:val="1"/>
          <w:wAfter w:w="215" w:type="dxa"/>
        </w:trPr>
        <w:tc>
          <w:tcPr>
            <w:tcW w:w="381" w:type="dxa"/>
          </w:tcPr>
          <w:p w14:paraId="12B95222" w14:textId="77777777" w:rsidR="00C579F1" w:rsidRPr="008C6636" w:rsidRDefault="00C579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2409" w:type="dxa"/>
            <w:gridSpan w:val="13"/>
          </w:tcPr>
          <w:p w14:paraId="6A90A722" w14:textId="77777777" w:rsidR="00C579F1" w:rsidRPr="008C6636" w:rsidRDefault="008C663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urse</w:t>
            </w:r>
            <w:r w:rsidR="00C579F1"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utcome:</w:t>
            </w:r>
          </w:p>
        </w:tc>
        <w:tc>
          <w:tcPr>
            <w:tcW w:w="6800" w:type="dxa"/>
            <w:gridSpan w:val="31"/>
          </w:tcPr>
          <w:p w14:paraId="4A68B9D0" w14:textId="77777777" w:rsidR="00817A8D" w:rsidRPr="008C6636" w:rsidRDefault="00817A8D" w:rsidP="00817A8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sz w:val="24"/>
                <w:szCs w:val="24"/>
              </w:rPr>
              <w:t xml:space="preserve">A student who successfully fulfills the course requirements will be able to </w:t>
            </w:r>
          </w:p>
          <w:p w14:paraId="2EAD4112" w14:textId="77777777" w:rsidR="00E7070A" w:rsidRDefault="00E7070A" w:rsidP="00E7070A">
            <w:pPr>
              <w:pStyle w:val="ListParagraph"/>
              <w:numPr>
                <w:ilvl w:val="1"/>
                <w:numId w:val="3"/>
              </w:numPr>
              <w:spacing w:line="360" w:lineRule="auto"/>
              <w:ind w:left="331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fineand differentiate between various Cloud deployment models.</w:t>
            </w:r>
          </w:p>
          <w:p w14:paraId="47A62794" w14:textId="77777777" w:rsidR="00E7070A" w:rsidRPr="008C6636" w:rsidRDefault="00E7070A" w:rsidP="00E7070A">
            <w:pPr>
              <w:pStyle w:val="ListParagraph"/>
              <w:numPr>
                <w:ilvl w:val="1"/>
                <w:numId w:val="3"/>
              </w:numPr>
              <w:spacing w:line="360" w:lineRule="auto"/>
              <w:ind w:left="331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Classify and demonstrate the use of various service models.</w:t>
            </w:r>
          </w:p>
          <w:p w14:paraId="4C494303" w14:textId="77777777" w:rsidR="00E7070A" w:rsidRPr="008C6636" w:rsidRDefault="00E7070A" w:rsidP="00E7070A">
            <w:pPr>
              <w:pStyle w:val="ListParagraph"/>
              <w:numPr>
                <w:ilvl w:val="1"/>
                <w:numId w:val="3"/>
              </w:numPr>
              <w:spacing w:line="360" w:lineRule="auto"/>
              <w:ind w:left="331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scribe and demonstrate the functionalities of various storage architectures</w:t>
            </w:r>
            <w:r w:rsidRPr="008C6636"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14:paraId="319CB9A9" w14:textId="77777777" w:rsidR="00E7070A" w:rsidRPr="008C6636" w:rsidRDefault="00E7070A" w:rsidP="00E7070A">
            <w:pPr>
              <w:pStyle w:val="ListParagraph"/>
              <w:numPr>
                <w:ilvl w:val="1"/>
                <w:numId w:val="3"/>
              </w:numPr>
              <w:spacing w:line="360" w:lineRule="auto"/>
              <w:ind w:left="331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lassify and interpret</w:t>
            </w:r>
            <w:r w:rsidRPr="008C6636">
              <w:rPr>
                <w:rFonts w:ascii="Times New Roman" w:hAnsi="Times New Roman"/>
                <w:sz w:val="24"/>
                <w:szCs w:val="24"/>
              </w:rPr>
              <w:t xml:space="preserve"> the </w:t>
            </w:r>
            <w:r>
              <w:rPr>
                <w:rFonts w:ascii="Times New Roman" w:hAnsi="Times New Roman"/>
                <w:sz w:val="24"/>
                <w:szCs w:val="24"/>
              </w:rPr>
              <w:t>concepts of virtualization</w:t>
            </w:r>
            <w:r w:rsidRPr="008C6636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648B4DA0" w14:textId="77777777" w:rsidR="00E7070A" w:rsidRPr="008C6636" w:rsidRDefault="00E7070A" w:rsidP="00E7070A">
            <w:pPr>
              <w:pStyle w:val="ListParagraph"/>
              <w:numPr>
                <w:ilvl w:val="1"/>
                <w:numId w:val="3"/>
              </w:numPr>
              <w:spacing w:line="360" w:lineRule="auto"/>
              <w:ind w:left="331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lect vendors of a secure Cloud model based on requirements.</w:t>
            </w:r>
          </w:p>
          <w:p w14:paraId="4F2DED08" w14:textId="77777777" w:rsidR="00C579F1" w:rsidRPr="008C6636" w:rsidRDefault="00E7070A" w:rsidP="00E7070A">
            <w:pPr>
              <w:pStyle w:val="ListParagraph"/>
              <w:numPr>
                <w:ilvl w:val="1"/>
                <w:numId w:val="3"/>
              </w:numPr>
              <w:spacing w:line="360" w:lineRule="auto"/>
              <w:ind w:left="355"/>
              <w:rPr>
                <w:rFonts w:ascii="Times New Roman" w:hAnsi="Times New Roman"/>
                <w:sz w:val="24"/>
                <w:szCs w:val="24"/>
              </w:rPr>
            </w:pPr>
            <w:r w:rsidRPr="008C6636">
              <w:rPr>
                <w:rFonts w:ascii="Times New Roman" w:hAnsi="Times New Roman"/>
                <w:sz w:val="24"/>
                <w:szCs w:val="24"/>
              </w:rPr>
              <w:t>De</w:t>
            </w:r>
            <w:r>
              <w:rPr>
                <w:rFonts w:ascii="Times New Roman" w:hAnsi="Times New Roman"/>
                <w:sz w:val="24"/>
                <w:szCs w:val="24"/>
              </w:rPr>
              <w:t>fine and examine the security concerns for cloud</w:t>
            </w:r>
            <w:r w:rsidRPr="008C6636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33452" w:rsidRPr="008C6636" w14:paraId="5F21F5A1" w14:textId="77777777" w:rsidTr="000B0AF1">
        <w:trPr>
          <w:gridAfter w:val="1"/>
          <w:wAfter w:w="215" w:type="dxa"/>
        </w:trPr>
        <w:tc>
          <w:tcPr>
            <w:tcW w:w="560" w:type="dxa"/>
            <w:gridSpan w:val="2"/>
            <w:tcBorders>
              <w:bottom w:val="single" w:sz="4" w:space="0" w:color="auto"/>
            </w:tcBorders>
          </w:tcPr>
          <w:p w14:paraId="6E1EDF02" w14:textId="77777777" w:rsidR="00C579F1" w:rsidRPr="008C6636" w:rsidRDefault="00C579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2512" w:type="dxa"/>
            <w:gridSpan w:val="14"/>
            <w:tcBorders>
              <w:bottom w:val="single" w:sz="4" w:space="0" w:color="auto"/>
            </w:tcBorders>
          </w:tcPr>
          <w:p w14:paraId="315E4B36" w14:textId="77777777" w:rsidR="00C579F1" w:rsidRPr="008C6636" w:rsidRDefault="00C579F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Details of the Course:</w:t>
            </w:r>
          </w:p>
        </w:tc>
        <w:tc>
          <w:tcPr>
            <w:tcW w:w="6518" w:type="dxa"/>
            <w:gridSpan w:val="29"/>
            <w:tcBorders>
              <w:bottom w:val="single" w:sz="4" w:space="0" w:color="auto"/>
            </w:tcBorders>
          </w:tcPr>
          <w:p w14:paraId="09781749" w14:textId="77777777" w:rsidR="00C579F1" w:rsidRPr="008C6636" w:rsidRDefault="00C579F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80E03" w:rsidRPr="008C6636" w14:paraId="0384ECC3" w14:textId="77777777" w:rsidTr="000B0AF1">
        <w:trPr>
          <w:gridAfter w:val="1"/>
          <w:wAfter w:w="215" w:type="dxa"/>
        </w:trPr>
        <w:tc>
          <w:tcPr>
            <w:tcW w:w="7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8FE7A" w14:textId="77777777" w:rsidR="00C579F1" w:rsidRPr="008C6636" w:rsidRDefault="001334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Unit No.</w:t>
            </w:r>
          </w:p>
        </w:tc>
        <w:tc>
          <w:tcPr>
            <w:tcW w:w="734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751C3" w14:textId="77777777" w:rsidR="00C579F1" w:rsidRPr="008C6636" w:rsidRDefault="00133452" w:rsidP="0013345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CONTENT</w:t>
            </w:r>
          </w:p>
        </w:tc>
        <w:tc>
          <w:tcPr>
            <w:tcW w:w="152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8453C" w14:textId="77777777" w:rsidR="00C579F1" w:rsidRPr="008C6636" w:rsidRDefault="001334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CONTACT HOURS</w:t>
            </w:r>
          </w:p>
        </w:tc>
      </w:tr>
      <w:tr w:rsidR="00133452" w:rsidRPr="008C6636" w14:paraId="13DE1612" w14:textId="77777777" w:rsidTr="000B0AF1">
        <w:trPr>
          <w:gridAfter w:val="1"/>
          <w:wAfter w:w="215" w:type="dxa"/>
        </w:trPr>
        <w:tc>
          <w:tcPr>
            <w:tcW w:w="7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9FC7" w14:textId="77777777" w:rsidR="00133452" w:rsidRPr="008C6636" w:rsidRDefault="001334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734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D4BD8" w14:textId="77777777" w:rsidR="00133452" w:rsidRPr="00C01F3B" w:rsidRDefault="00C93299" w:rsidP="00CE3B7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loud computing </w:t>
            </w:r>
            <w:r w:rsidR="00CE3B77" w:rsidRPr="008C6636">
              <w:rPr>
                <w:rFonts w:ascii="Times New Roman" w:hAnsi="Times New Roman" w:cs="Times New Roman"/>
                <w:sz w:val="24"/>
                <w:szCs w:val="24"/>
              </w:rPr>
              <w:t>Fundamentals – Short history of cloud computing, CloudStorage, Pros and Cons of cloud computing, Benefits from cloudcomputing.</w:t>
            </w:r>
            <w:r w:rsidR="00C01F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sic and </w:t>
            </w:r>
            <w:r w:rsidR="00CE3B77" w:rsidRPr="008C6636">
              <w:rPr>
                <w:rFonts w:ascii="Times New Roman" w:hAnsi="Times New Roman" w:cs="Times New Roman"/>
                <w:sz w:val="24"/>
                <w:szCs w:val="24"/>
              </w:rPr>
              <w:t>Essential characteristic of cloud computing model.</w:t>
            </w:r>
            <w:r w:rsidR="00C01F3B">
              <w:rPr>
                <w:rFonts w:ascii="Times New Roman" w:hAnsi="Times New Roman" w:cs="Times New Roman"/>
                <w:sz w:val="24"/>
                <w:szCs w:val="24"/>
              </w:rPr>
              <w:t>Use and application of Cloud computing.</w:t>
            </w:r>
          </w:p>
        </w:tc>
        <w:tc>
          <w:tcPr>
            <w:tcW w:w="152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359EF" w14:textId="77777777" w:rsidR="00133452" w:rsidRPr="008C6636" w:rsidRDefault="009B7FE9" w:rsidP="004C593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  <w:tr w:rsidR="00133452" w:rsidRPr="008C6636" w14:paraId="228AF9D2" w14:textId="77777777" w:rsidTr="000B0AF1">
        <w:trPr>
          <w:gridAfter w:val="1"/>
          <w:wAfter w:w="215" w:type="dxa"/>
        </w:trPr>
        <w:tc>
          <w:tcPr>
            <w:tcW w:w="7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167C3" w14:textId="77777777" w:rsidR="00133452" w:rsidRPr="008C6636" w:rsidRDefault="001334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734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678A9" w14:textId="77777777" w:rsidR="00133452" w:rsidRPr="008C6636" w:rsidRDefault="00CE3B77" w:rsidP="00C9329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loud Platform Architecture</w:t>
            </w:r>
            <w:r w:rsidRPr="008C663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C9329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IST cloud reference architecture, </w:t>
            </w:r>
            <w:r w:rsidRPr="008C6636">
              <w:rPr>
                <w:rFonts w:ascii="Times New Roman" w:eastAsia="Times New Roman" w:hAnsi="Times New Roman" w:cs="Times New Roman"/>
                <w:sz w:val="24"/>
                <w:szCs w:val="24"/>
              </w:rPr>
              <w:t>Cloud Computing and service Models</w:t>
            </w:r>
            <w:r w:rsidR="00C93299">
              <w:rPr>
                <w:rFonts w:ascii="Times New Roman" w:eastAsia="Times New Roman" w:hAnsi="Times New Roman" w:cs="Times New Roman"/>
                <w:sz w:val="24"/>
                <w:szCs w:val="24"/>
              </w:rPr>
              <w:t>: IAAS, PAAS, SAAS</w:t>
            </w:r>
            <w:r w:rsidRPr="008C663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Cloud Deployment </w:t>
            </w:r>
            <w:r w:rsidRPr="008C663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odels</w:t>
            </w:r>
            <w:r w:rsidR="00C93299">
              <w:rPr>
                <w:rFonts w:ascii="Times New Roman" w:eastAsia="Times New Roman" w:hAnsi="Times New Roman" w:cs="Times New Roman"/>
                <w:sz w:val="24"/>
                <w:szCs w:val="24"/>
              </w:rPr>
              <w:t>, public, private, hybrid and community models</w:t>
            </w:r>
            <w:r w:rsidRPr="008C663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their comparative study. </w:t>
            </w:r>
          </w:p>
        </w:tc>
        <w:tc>
          <w:tcPr>
            <w:tcW w:w="152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FB68C" w14:textId="77777777" w:rsidR="00133452" w:rsidRPr="008C6636" w:rsidRDefault="007710A4" w:rsidP="004C593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8</w:t>
            </w:r>
          </w:p>
        </w:tc>
      </w:tr>
      <w:tr w:rsidR="00133452" w:rsidRPr="008C6636" w14:paraId="28D6ECD5" w14:textId="77777777" w:rsidTr="000B0AF1">
        <w:trPr>
          <w:gridAfter w:val="1"/>
          <w:wAfter w:w="215" w:type="dxa"/>
        </w:trPr>
        <w:tc>
          <w:tcPr>
            <w:tcW w:w="7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EA26A" w14:textId="77777777" w:rsidR="00133452" w:rsidRPr="008C6636" w:rsidRDefault="001334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734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98E09" w14:textId="77777777" w:rsidR="00CE3B77" w:rsidRPr="008C6636" w:rsidRDefault="00CE3B77" w:rsidP="00CE3B77">
            <w:pPr>
              <w:widowControl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torage Architectures: </w:t>
            </w:r>
            <w:r w:rsidRPr="008C663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volution of storage technology, storage models, file systems and database, distributed file systems, general parallel file systems. Google file system. Prevalent Storage technologies like  DAS, RAID, NAS and SAN architectures, </w:t>
            </w:r>
            <w:r w:rsidRPr="008C6636">
              <w:rPr>
                <w:rFonts w:ascii="Times New Roman" w:hAnsi="Times New Roman" w:cs="Times New Roman"/>
                <w:sz w:val="24"/>
                <w:szCs w:val="24"/>
              </w:rPr>
              <w:t>Data centers for Cloud Computing.</w:t>
            </w:r>
          </w:p>
          <w:p w14:paraId="375A945C" w14:textId="77777777" w:rsidR="00133452" w:rsidRPr="008C6636" w:rsidRDefault="00133452" w:rsidP="00CE3B7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2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A63E4" w14:textId="77777777" w:rsidR="00133452" w:rsidRPr="008C6636" w:rsidRDefault="007710A4" w:rsidP="004C593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  <w:tr w:rsidR="00133452" w:rsidRPr="008C6636" w14:paraId="2992FF65" w14:textId="77777777" w:rsidTr="000B0AF1">
        <w:trPr>
          <w:gridAfter w:val="1"/>
          <w:wAfter w:w="215" w:type="dxa"/>
        </w:trPr>
        <w:tc>
          <w:tcPr>
            <w:tcW w:w="7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87A66" w14:textId="77777777" w:rsidR="00133452" w:rsidRPr="008C6636" w:rsidRDefault="001334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734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C7EC8" w14:textId="77777777" w:rsidR="00133452" w:rsidRPr="008C6636" w:rsidRDefault="00CE3B77" w:rsidP="005703C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Virtual Machines and Virtualization : </w:t>
            </w:r>
            <w:r w:rsidRPr="008C663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troduction, brief history of virtualization, Need for virtualization, Concept of hypervisor and its types, Virtualization architecture, pros and cons of virtualization, Types of Virtualization, </w:t>
            </w:r>
            <w:r w:rsidRPr="008C6636">
              <w:rPr>
                <w:rFonts w:ascii="Times New Roman" w:hAnsi="Times New Roman" w:cs="Times New Roman"/>
                <w:iCs/>
                <w:sz w:val="24"/>
                <w:szCs w:val="24"/>
              </w:rPr>
              <w:t>Hardware Virtualization, Software Virtualization, Memory Virtualization, Storage Virtualization Network Virtualization</w:t>
            </w:r>
          </w:p>
        </w:tc>
        <w:tc>
          <w:tcPr>
            <w:tcW w:w="152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8B5CA" w14:textId="77777777" w:rsidR="00133452" w:rsidRPr="008C6636" w:rsidRDefault="007710A4" w:rsidP="004C593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  <w:tr w:rsidR="00133452" w:rsidRPr="008C6636" w14:paraId="6DBE95EF" w14:textId="77777777" w:rsidTr="000B0AF1">
        <w:trPr>
          <w:gridAfter w:val="1"/>
          <w:wAfter w:w="215" w:type="dxa"/>
        </w:trPr>
        <w:tc>
          <w:tcPr>
            <w:tcW w:w="7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C86A8" w14:textId="77777777" w:rsidR="00133452" w:rsidRPr="008C6636" w:rsidRDefault="001334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734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6A105" w14:textId="77777777" w:rsidR="00133452" w:rsidRPr="008C6636" w:rsidRDefault="00CE3B77" w:rsidP="00CE3B7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ecurity Recommendations and Software Environments: </w:t>
            </w:r>
            <w:r w:rsidRPr="008C6636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Cloud Security Recommendations ,Virtualization Security Recommendations, Introduction to AWS, Key Amazon offerings, Google App Engine</w:t>
            </w:r>
          </w:p>
        </w:tc>
        <w:tc>
          <w:tcPr>
            <w:tcW w:w="152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BE2F5" w14:textId="77777777" w:rsidR="00133452" w:rsidRPr="008C6636" w:rsidRDefault="00CE3B77" w:rsidP="004C593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  <w:tr w:rsidR="00133452" w:rsidRPr="008C6636" w14:paraId="2BB662FC" w14:textId="77777777" w:rsidTr="000B0AF1">
        <w:trPr>
          <w:gridAfter w:val="1"/>
          <w:wAfter w:w="215" w:type="dxa"/>
        </w:trPr>
        <w:tc>
          <w:tcPr>
            <w:tcW w:w="7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AF639" w14:textId="77777777" w:rsidR="00133452" w:rsidRPr="008C6636" w:rsidRDefault="001334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340" w:type="dxa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4C10C" w14:textId="77777777" w:rsidR="00133452" w:rsidRPr="008C6636" w:rsidRDefault="00133452" w:rsidP="0013345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52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EC91E" w14:textId="77777777" w:rsidR="00133452" w:rsidRPr="008C6636" w:rsidRDefault="007710A4" w:rsidP="0013345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2</w:t>
            </w:r>
          </w:p>
        </w:tc>
      </w:tr>
      <w:tr w:rsidR="00133452" w:rsidRPr="008C6636" w14:paraId="4E08C4D4" w14:textId="77777777" w:rsidTr="000B0AF1">
        <w:trPr>
          <w:gridAfter w:val="1"/>
          <w:wAfter w:w="215" w:type="dxa"/>
        </w:trPr>
        <w:tc>
          <w:tcPr>
            <w:tcW w:w="727" w:type="dxa"/>
            <w:gridSpan w:val="4"/>
            <w:tcBorders>
              <w:top w:val="single" w:sz="4" w:space="0" w:color="auto"/>
            </w:tcBorders>
          </w:tcPr>
          <w:p w14:paraId="0F002448" w14:textId="77777777" w:rsidR="00133452" w:rsidRPr="008C6636" w:rsidRDefault="001334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340" w:type="dxa"/>
            <w:gridSpan w:val="34"/>
            <w:tcBorders>
              <w:top w:val="single" w:sz="4" w:space="0" w:color="auto"/>
            </w:tcBorders>
          </w:tcPr>
          <w:p w14:paraId="137CA39E" w14:textId="77777777" w:rsidR="00133452" w:rsidRPr="008C6636" w:rsidRDefault="00133452" w:rsidP="0013345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23" w:type="dxa"/>
            <w:gridSpan w:val="7"/>
            <w:tcBorders>
              <w:top w:val="single" w:sz="4" w:space="0" w:color="auto"/>
            </w:tcBorders>
          </w:tcPr>
          <w:p w14:paraId="2F9DA67D" w14:textId="77777777" w:rsidR="00133452" w:rsidRPr="008C6636" w:rsidRDefault="00133452" w:rsidP="0013345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3452" w:rsidRPr="008C6636" w14:paraId="6DEF0622" w14:textId="77777777" w:rsidTr="000B0AF1">
        <w:trPr>
          <w:gridAfter w:val="1"/>
          <w:wAfter w:w="215" w:type="dxa"/>
        </w:trPr>
        <w:tc>
          <w:tcPr>
            <w:tcW w:w="727" w:type="dxa"/>
            <w:gridSpan w:val="4"/>
          </w:tcPr>
          <w:p w14:paraId="4173D46E" w14:textId="77777777" w:rsidR="00133452" w:rsidRPr="008C6636" w:rsidRDefault="001334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340" w:type="dxa"/>
            <w:gridSpan w:val="34"/>
          </w:tcPr>
          <w:p w14:paraId="13A94A85" w14:textId="77777777" w:rsidR="00133452" w:rsidRPr="008C6636" w:rsidRDefault="00133452" w:rsidP="0013345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23" w:type="dxa"/>
            <w:gridSpan w:val="7"/>
          </w:tcPr>
          <w:p w14:paraId="609C7986" w14:textId="77777777" w:rsidR="00133452" w:rsidRPr="008C6636" w:rsidRDefault="00133452" w:rsidP="0013345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3452" w:rsidRPr="008C6636" w14:paraId="1F4B3DC2" w14:textId="77777777" w:rsidTr="000B0AF1">
        <w:trPr>
          <w:gridAfter w:val="1"/>
          <w:wAfter w:w="215" w:type="dxa"/>
        </w:trPr>
        <w:tc>
          <w:tcPr>
            <w:tcW w:w="560" w:type="dxa"/>
            <w:gridSpan w:val="2"/>
            <w:tcBorders>
              <w:bottom w:val="single" w:sz="4" w:space="0" w:color="auto"/>
            </w:tcBorders>
          </w:tcPr>
          <w:p w14:paraId="05CB3B3E" w14:textId="77777777" w:rsidR="00133452" w:rsidRPr="008C6636" w:rsidRDefault="001334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7507" w:type="dxa"/>
            <w:gridSpan w:val="36"/>
            <w:tcBorders>
              <w:bottom w:val="single" w:sz="4" w:space="0" w:color="auto"/>
            </w:tcBorders>
          </w:tcPr>
          <w:p w14:paraId="60AC7AC9" w14:textId="77777777" w:rsidR="00133452" w:rsidRPr="008C6636" w:rsidRDefault="00133452" w:rsidP="001334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Suggested Books:</w:t>
            </w:r>
          </w:p>
        </w:tc>
        <w:tc>
          <w:tcPr>
            <w:tcW w:w="1523" w:type="dxa"/>
            <w:gridSpan w:val="7"/>
            <w:tcBorders>
              <w:bottom w:val="single" w:sz="4" w:space="0" w:color="auto"/>
            </w:tcBorders>
          </w:tcPr>
          <w:p w14:paraId="53EF52E0" w14:textId="77777777" w:rsidR="00133452" w:rsidRPr="008C6636" w:rsidRDefault="00133452" w:rsidP="0013345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33452" w:rsidRPr="008C6636" w14:paraId="4D23C9AA" w14:textId="77777777" w:rsidTr="000B0AF1">
        <w:trPr>
          <w:gridAfter w:val="1"/>
          <w:wAfter w:w="215" w:type="dxa"/>
        </w:trPr>
        <w:tc>
          <w:tcPr>
            <w:tcW w:w="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D01E9" w14:textId="77777777" w:rsidR="00133452" w:rsidRPr="008C6636" w:rsidRDefault="007424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l. </w:t>
            </w:r>
            <w:r w:rsidR="00133452"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7379" w:type="dxa"/>
            <w:gridSpan w:val="3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F1798" w14:textId="77777777" w:rsidR="00133452" w:rsidRPr="008C6636" w:rsidRDefault="00133452" w:rsidP="0013345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NAME OF AUTHERS/BOOKS/PUBLISHERS</w:t>
            </w:r>
          </w:p>
        </w:tc>
        <w:tc>
          <w:tcPr>
            <w:tcW w:w="1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8F4CB" w14:textId="77777777" w:rsidR="00133452" w:rsidRPr="008C6636" w:rsidRDefault="00133452" w:rsidP="0013345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YEAR OF PUBLICATION</w:t>
            </w:r>
          </w:p>
        </w:tc>
      </w:tr>
      <w:tr w:rsidR="006343C7" w:rsidRPr="008C6636" w14:paraId="753470C4" w14:textId="77777777" w:rsidTr="000B0AF1">
        <w:trPr>
          <w:gridAfter w:val="1"/>
          <w:wAfter w:w="215" w:type="dxa"/>
        </w:trPr>
        <w:tc>
          <w:tcPr>
            <w:tcW w:w="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C6841" w14:textId="77777777" w:rsidR="006343C7" w:rsidRPr="008C6636" w:rsidRDefault="006343C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7379" w:type="dxa"/>
            <w:gridSpan w:val="3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87C3A" w14:textId="77777777" w:rsidR="006343C7" w:rsidRPr="008C6636" w:rsidRDefault="006343C7" w:rsidP="004A6B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sz w:val="24"/>
                <w:szCs w:val="24"/>
              </w:rPr>
              <w:t xml:space="preserve"> J. W. Rittenhouse and J. F. Ransome “Cloud Computing, Implementation, Management, and Security”, CRC Press.</w:t>
            </w:r>
          </w:p>
        </w:tc>
        <w:tc>
          <w:tcPr>
            <w:tcW w:w="1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28539" w14:textId="77777777" w:rsidR="006343C7" w:rsidRPr="008C6636" w:rsidRDefault="006343C7" w:rsidP="004A6B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sz w:val="24"/>
                <w:szCs w:val="24"/>
              </w:rPr>
              <w:t xml:space="preserve">         2010</w:t>
            </w:r>
          </w:p>
          <w:p w14:paraId="13BDD8D7" w14:textId="77777777" w:rsidR="006343C7" w:rsidRPr="008C6636" w:rsidRDefault="006343C7" w:rsidP="004A6B74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343C7" w:rsidRPr="008C6636" w14:paraId="17709BC7" w14:textId="77777777" w:rsidTr="000B0AF1">
        <w:trPr>
          <w:gridAfter w:val="1"/>
          <w:wAfter w:w="215" w:type="dxa"/>
        </w:trPr>
        <w:tc>
          <w:tcPr>
            <w:tcW w:w="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70609" w14:textId="77777777" w:rsidR="006343C7" w:rsidRPr="008C6636" w:rsidRDefault="006343C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7379" w:type="dxa"/>
            <w:gridSpan w:val="3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F8AC6" w14:textId="77777777" w:rsidR="006343C7" w:rsidRPr="008C6636" w:rsidRDefault="006343C7" w:rsidP="004A6B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sz w:val="24"/>
                <w:szCs w:val="24"/>
              </w:rPr>
              <w:t>A. S. Tanenbaum,"Modern Operating Systems, 3rd Edition", by Andrew S. Tanenbaum, Prentice Hall.</w:t>
            </w:r>
          </w:p>
          <w:p w14:paraId="624B7903" w14:textId="77777777" w:rsidR="006343C7" w:rsidRPr="008C6636" w:rsidRDefault="006343C7" w:rsidP="004A6B74">
            <w:pPr>
              <w:pStyle w:val="ListParagraph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E52F1" w14:textId="77777777" w:rsidR="006343C7" w:rsidRPr="008C6636" w:rsidRDefault="006343C7" w:rsidP="004A6B74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C6636">
              <w:rPr>
                <w:rFonts w:ascii="Times New Roman" w:hAnsi="Times New Roman"/>
                <w:sz w:val="24"/>
                <w:szCs w:val="24"/>
              </w:rPr>
              <w:t>2007</w:t>
            </w:r>
          </w:p>
        </w:tc>
      </w:tr>
      <w:tr w:rsidR="006343C7" w:rsidRPr="008C6636" w14:paraId="3C3AFB4B" w14:textId="77777777" w:rsidTr="000B0AF1">
        <w:trPr>
          <w:gridAfter w:val="1"/>
          <w:wAfter w:w="215" w:type="dxa"/>
        </w:trPr>
        <w:tc>
          <w:tcPr>
            <w:tcW w:w="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4EBEC" w14:textId="77777777" w:rsidR="006343C7" w:rsidRPr="008C6636" w:rsidRDefault="006343C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7379" w:type="dxa"/>
            <w:gridSpan w:val="3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B9346" w14:textId="77777777" w:rsidR="006343C7" w:rsidRPr="008C6636" w:rsidRDefault="006343C7" w:rsidP="004A6B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sz w:val="24"/>
                <w:szCs w:val="24"/>
              </w:rPr>
              <w:t>G. Reese, “Cloud Application Architectures", O.Reilly</w:t>
            </w:r>
          </w:p>
          <w:p w14:paraId="003DDCC5" w14:textId="77777777" w:rsidR="006343C7" w:rsidRPr="008C6636" w:rsidRDefault="006343C7" w:rsidP="004A6B74">
            <w:pPr>
              <w:pStyle w:val="ListParagraph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B1A40" w14:textId="77777777" w:rsidR="006343C7" w:rsidRPr="008C6636" w:rsidRDefault="006343C7" w:rsidP="004A6B74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C6636">
              <w:rPr>
                <w:rFonts w:ascii="Times New Roman" w:hAnsi="Times New Roman"/>
                <w:sz w:val="24"/>
                <w:szCs w:val="24"/>
              </w:rPr>
              <w:t>2009</w:t>
            </w:r>
          </w:p>
        </w:tc>
      </w:tr>
      <w:tr w:rsidR="006343C7" w:rsidRPr="008C6636" w14:paraId="6A51D897" w14:textId="77777777" w:rsidTr="000B0AF1">
        <w:trPr>
          <w:gridAfter w:val="1"/>
          <w:wAfter w:w="215" w:type="dxa"/>
        </w:trPr>
        <w:tc>
          <w:tcPr>
            <w:tcW w:w="7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73FA4" w14:textId="77777777" w:rsidR="006343C7" w:rsidRPr="008C6636" w:rsidRDefault="006343C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6636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7379" w:type="dxa"/>
            <w:gridSpan w:val="3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156CA" w14:textId="77777777" w:rsidR="006343C7" w:rsidRPr="008C6636" w:rsidRDefault="006343C7" w:rsidP="004A6B74">
            <w:pPr>
              <w:pStyle w:val="ListParagraph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8C6636">
              <w:rPr>
                <w:rFonts w:ascii="Times New Roman" w:hAnsi="Times New Roman"/>
                <w:sz w:val="24"/>
                <w:szCs w:val="24"/>
              </w:rPr>
              <w:t>D.S. Linthicum "Cloud Computing and SOA Convergence in Your Enterprise: A Step-by-Step Guide", Addison Wesley</w:t>
            </w:r>
          </w:p>
        </w:tc>
        <w:tc>
          <w:tcPr>
            <w:tcW w:w="14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B3F8D" w14:textId="77777777" w:rsidR="006343C7" w:rsidRPr="008C6636" w:rsidRDefault="006343C7" w:rsidP="004A6B74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C6636">
              <w:rPr>
                <w:rFonts w:ascii="Times New Roman" w:hAnsi="Times New Roman"/>
                <w:sz w:val="24"/>
                <w:szCs w:val="24"/>
              </w:rPr>
              <w:t>2009</w:t>
            </w:r>
          </w:p>
        </w:tc>
      </w:tr>
    </w:tbl>
    <w:p w14:paraId="60EF06EC" w14:textId="77777777" w:rsidR="00C01F3B" w:rsidRDefault="00C01F3B" w:rsidP="0096312D">
      <w:pPr>
        <w:rPr>
          <w:rFonts w:ascii="Times New Roman" w:hAnsi="Times New Roman" w:cs="Times New Roman"/>
          <w:sz w:val="24"/>
          <w:szCs w:val="24"/>
        </w:rPr>
      </w:pPr>
    </w:p>
    <w:sectPr w:rsidR="00C01F3B" w:rsidSect="0010642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501E0" w14:textId="77777777" w:rsidR="00EC5D24" w:rsidRDefault="00EC5D24" w:rsidP="00D139C7">
      <w:pPr>
        <w:spacing w:after="0" w:line="240" w:lineRule="auto"/>
      </w:pPr>
      <w:r>
        <w:separator/>
      </w:r>
    </w:p>
  </w:endnote>
  <w:endnote w:type="continuationSeparator" w:id="0">
    <w:p w14:paraId="132DD9DB" w14:textId="77777777" w:rsidR="00EC5D24" w:rsidRDefault="00EC5D24" w:rsidP="00D139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E2492" w14:textId="77777777" w:rsidR="004074A7" w:rsidRDefault="004074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C2DF3" w14:textId="23360456" w:rsidR="00D139C7" w:rsidRDefault="00D139C7" w:rsidP="00B6098F">
    <w:pPr>
      <w:pStyle w:val="Footer"/>
      <w:tabs>
        <w:tab w:val="clear" w:pos="4680"/>
        <w:tab w:val="clear" w:pos="9360"/>
        <w:tab w:val="center" w:pos="5040"/>
        <w:tab w:val="right" w:pos="10080"/>
      </w:tabs>
      <w:jc w:val="both"/>
      <w:rPr>
        <w:caps/>
        <w:noProof/>
        <w:color w:val="4F81BD" w:themeColor="accent1"/>
      </w:rPr>
    </w:pPr>
    <w:r>
      <w:rPr>
        <w:sz w:val="20"/>
        <w:szCs w:val="20"/>
      </w:rPr>
      <w:t xml:space="preserve">Graphic Era </w:t>
    </w:r>
    <w:r w:rsidR="004074A7">
      <w:rPr>
        <w:sz w:val="20"/>
        <w:szCs w:val="20"/>
      </w:rPr>
      <w:t>Hill</w:t>
    </w:r>
    <w:r>
      <w:rPr>
        <w:sz w:val="20"/>
        <w:szCs w:val="20"/>
      </w:rPr>
      <w:t xml:space="preserve"> University, </w:t>
    </w:r>
    <w:r w:rsidR="0006094E">
      <w:t>20</w:t>
    </w:r>
    <w:r w:rsidR="00826FB3">
      <w:t>2</w:t>
    </w:r>
    <w:r w:rsidR="0006094E">
      <w:t>1</w:t>
    </w:r>
    <w:r w:rsidR="00826FB3">
      <w:t xml:space="preserve"> / Review-06</w:t>
    </w:r>
    <w:r w:rsidR="00075B1D">
      <w:t xml:space="preserve"> </w:t>
    </w:r>
    <w:r>
      <w:rPr>
        <w:sz w:val="20"/>
        <w:szCs w:val="20"/>
      </w:rPr>
      <w:t>E</w:t>
    </w:r>
    <w:r w:rsidR="0006094E">
      <w:rPr>
        <w:sz w:val="20"/>
        <w:szCs w:val="20"/>
      </w:rPr>
      <w:t>ffective from Academic Year 20</w:t>
    </w:r>
    <w:r w:rsidR="00826FB3">
      <w:rPr>
        <w:sz w:val="20"/>
        <w:szCs w:val="20"/>
      </w:rPr>
      <w:t>2</w:t>
    </w:r>
    <w:r w:rsidR="0006094E">
      <w:rPr>
        <w:sz w:val="20"/>
        <w:szCs w:val="20"/>
      </w:rPr>
      <w:t>1</w:t>
    </w:r>
    <w:r w:rsidR="00826FB3">
      <w:rPr>
        <w:sz w:val="20"/>
        <w:szCs w:val="20"/>
      </w:rPr>
      <w:t>-22</w:t>
    </w:r>
  </w:p>
  <w:p w14:paraId="1EDBAB81" w14:textId="77777777" w:rsidR="00D139C7" w:rsidRDefault="00D139C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524A2" w14:textId="77777777" w:rsidR="004074A7" w:rsidRDefault="004074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35D7B" w14:textId="77777777" w:rsidR="00EC5D24" w:rsidRDefault="00EC5D24" w:rsidP="00D139C7">
      <w:pPr>
        <w:spacing w:after="0" w:line="240" w:lineRule="auto"/>
      </w:pPr>
      <w:r>
        <w:separator/>
      </w:r>
    </w:p>
  </w:footnote>
  <w:footnote w:type="continuationSeparator" w:id="0">
    <w:p w14:paraId="77F9ACDE" w14:textId="77777777" w:rsidR="00EC5D24" w:rsidRDefault="00EC5D24" w:rsidP="00D139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FA0B9" w14:textId="77777777" w:rsidR="004074A7" w:rsidRDefault="004074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C9ED4" w14:textId="77777777" w:rsidR="004074A7" w:rsidRDefault="004074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BF9CC" w14:textId="77777777" w:rsidR="004074A7" w:rsidRDefault="004074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3"/>
    <w:lvl w:ilvl="0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821520E"/>
    <w:multiLevelType w:val="multilevel"/>
    <w:tmpl w:val="3BF6C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51225D"/>
    <w:multiLevelType w:val="hybridMultilevel"/>
    <w:tmpl w:val="EE221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15707">
    <w:abstractNumId w:val="0"/>
  </w:num>
  <w:num w:numId="2" w16cid:durableId="69235283">
    <w:abstractNumId w:val="1"/>
  </w:num>
  <w:num w:numId="3" w16cid:durableId="8456366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zMDQ0sjCwMjQ0NDUyUdpeDU4uLM/DyQAsNaAA1fZ6YsAAAA"/>
  </w:docVars>
  <w:rsids>
    <w:rsidRoot w:val="0024561B"/>
    <w:rsid w:val="0006094E"/>
    <w:rsid w:val="00072C7A"/>
    <w:rsid w:val="00075B1D"/>
    <w:rsid w:val="000B0AF1"/>
    <w:rsid w:val="000B2260"/>
    <w:rsid w:val="000E6D5A"/>
    <w:rsid w:val="0010642F"/>
    <w:rsid w:val="00133452"/>
    <w:rsid w:val="00182585"/>
    <w:rsid w:val="001C1497"/>
    <w:rsid w:val="001E0CF7"/>
    <w:rsid w:val="002220E7"/>
    <w:rsid w:val="00233746"/>
    <w:rsid w:val="0024561B"/>
    <w:rsid w:val="00330C0C"/>
    <w:rsid w:val="0034056F"/>
    <w:rsid w:val="0038216F"/>
    <w:rsid w:val="003B0F15"/>
    <w:rsid w:val="003D0244"/>
    <w:rsid w:val="004074A7"/>
    <w:rsid w:val="00421B98"/>
    <w:rsid w:val="00423A43"/>
    <w:rsid w:val="004B71C9"/>
    <w:rsid w:val="004C593E"/>
    <w:rsid w:val="004D0B34"/>
    <w:rsid w:val="004F35EB"/>
    <w:rsid w:val="00526D58"/>
    <w:rsid w:val="005703CB"/>
    <w:rsid w:val="0057554F"/>
    <w:rsid w:val="00577FB5"/>
    <w:rsid w:val="00580E03"/>
    <w:rsid w:val="00603563"/>
    <w:rsid w:val="00633BDE"/>
    <w:rsid w:val="006343C7"/>
    <w:rsid w:val="006355FB"/>
    <w:rsid w:val="00680428"/>
    <w:rsid w:val="0068439C"/>
    <w:rsid w:val="006E3D31"/>
    <w:rsid w:val="00723596"/>
    <w:rsid w:val="0074248E"/>
    <w:rsid w:val="0076582C"/>
    <w:rsid w:val="007710A4"/>
    <w:rsid w:val="00792C1A"/>
    <w:rsid w:val="007B5740"/>
    <w:rsid w:val="00816FB7"/>
    <w:rsid w:val="00817A8D"/>
    <w:rsid w:val="00826FB3"/>
    <w:rsid w:val="00835B31"/>
    <w:rsid w:val="00857716"/>
    <w:rsid w:val="008604B8"/>
    <w:rsid w:val="00871DB5"/>
    <w:rsid w:val="00884ABB"/>
    <w:rsid w:val="00891DF3"/>
    <w:rsid w:val="008952A9"/>
    <w:rsid w:val="008A56D7"/>
    <w:rsid w:val="008C6636"/>
    <w:rsid w:val="008D443F"/>
    <w:rsid w:val="009236C3"/>
    <w:rsid w:val="0096312D"/>
    <w:rsid w:val="0097043C"/>
    <w:rsid w:val="009824D4"/>
    <w:rsid w:val="009865EC"/>
    <w:rsid w:val="0098746A"/>
    <w:rsid w:val="009A49FC"/>
    <w:rsid w:val="009B7FE9"/>
    <w:rsid w:val="009D4F41"/>
    <w:rsid w:val="00A05162"/>
    <w:rsid w:val="00A57556"/>
    <w:rsid w:val="00A9581D"/>
    <w:rsid w:val="00AD7396"/>
    <w:rsid w:val="00B25DB8"/>
    <w:rsid w:val="00B34A1C"/>
    <w:rsid w:val="00B47E25"/>
    <w:rsid w:val="00B6098F"/>
    <w:rsid w:val="00B62424"/>
    <w:rsid w:val="00B704DF"/>
    <w:rsid w:val="00BB15D6"/>
    <w:rsid w:val="00BC5E72"/>
    <w:rsid w:val="00BD4D5E"/>
    <w:rsid w:val="00C01F3B"/>
    <w:rsid w:val="00C579F1"/>
    <w:rsid w:val="00C93299"/>
    <w:rsid w:val="00CD0277"/>
    <w:rsid w:val="00CD24E3"/>
    <w:rsid w:val="00CE3B77"/>
    <w:rsid w:val="00CF1F6F"/>
    <w:rsid w:val="00CF2943"/>
    <w:rsid w:val="00D074FB"/>
    <w:rsid w:val="00D139C7"/>
    <w:rsid w:val="00D444AE"/>
    <w:rsid w:val="00D9287D"/>
    <w:rsid w:val="00DB62FB"/>
    <w:rsid w:val="00DC271B"/>
    <w:rsid w:val="00DC5A0B"/>
    <w:rsid w:val="00E24811"/>
    <w:rsid w:val="00E27C61"/>
    <w:rsid w:val="00E7070A"/>
    <w:rsid w:val="00EC5D24"/>
    <w:rsid w:val="00EE3B20"/>
    <w:rsid w:val="00EF23C8"/>
    <w:rsid w:val="00F22F5E"/>
    <w:rsid w:val="00F36170"/>
    <w:rsid w:val="00F91C2A"/>
    <w:rsid w:val="00FE1F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B0CE9"/>
  <w15:docId w15:val="{A13216C9-0F0C-4897-9E7E-33561C222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4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456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79F1"/>
    <w:pPr>
      <w:ind w:left="720"/>
      <w:contextualSpacing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D139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39C7"/>
  </w:style>
  <w:style w:type="paragraph" w:styleId="Footer">
    <w:name w:val="footer"/>
    <w:basedOn w:val="Normal"/>
    <w:link w:val="FooterChar"/>
    <w:uiPriority w:val="99"/>
    <w:unhideWhenUsed/>
    <w:rsid w:val="00D139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39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Nisha Chandran S</cp:lastModifiedBy>
  <cp:revision>8</cp:revision>
  <cp:lastPrinted>2018-08-06T10:45:00Z</cp:lastPrinted>
  <dcterms:created xsi:type="dcterms:W3CDTF">2021-08-18T09:35:00Z</dcterms:created>
  <dcterms:modified xsi:type="dcterms:W3CDTF">2023-07-11T14:43:00Z</dcterms:modified>
</cp:coreProperties>
</file>